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052F2527" w14:textId="77777777" w:rsidR="00280376" w:rsidRDefault="00EB1739" w:rsidP="00EB1739">
      <w:pPr>
        <w:rPr>
          <w:rFonts w:asciiTheme="minorHAnsi" w:hAnsiTheme="minorHAnsi"/>
          <w:b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280376">
        <w:rPr>
          <w:rFonts w:asciiTheme="minorHAnsi" w:hAnsiTheme="minorHAnsi"/>
          <w:b/>
          <w:sz w:val="28"/>
          <w:szCs w:val="28"/>
        </w:rPr>
        <w:t xml:space="preserve">– Computer Science </w:t>
      </w:r>
    </w:p>
    <w:p w14:paraId="6F3527B8" w14:textId="43583C02" w:rsidR="00785B23" w:rsidRPr="007141A0" w:rsidRDefault="00280376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     Year 11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D2EE8AB" w14:textId="77777777" w:rsidR="00AE4F68" w:rsidRPr="00CB0940" w:rsidRDefault="00AE4F68" w:rsidP="00AE4F68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CB0940">
              <w:rPr>
                <w:rFonts w:ascii="Arial" w:hAnsi="Arial" w:cs="Arial"/>
                <w:sz w:val="22"/>
                <w:szCs w:val="22"/>
              </w:rPr>
              <w:t>Discuss Syllabus content and assessment strategies for the Computer Science Syllabus</w:t>
            </w:r>
          </w:p>
          <w:p w14:paraId="4BA0C9FA" w14:textId="77777777" w:rsidR="00AE4F68" w:rsidRPr="009A2EDD" w:rsidRDefault="00AE4F68" w:rsidP="00AE4F6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A2EDD">
              <w:rPr>
                <w:rFonts w:ascii="Arial" w:hAnsi="Arial" w:cs="Arial"/>
                <w:b/>
                <w:sz w:val="22"/>
                <w:szCs w:val="22"/>
              </w:rPr>
              <w:t>Chapter 3- Hardware</w:t>
            </w:r>
          </w:p>
          <w:p w14:paraId="727169AA" w14:textId="77777777" w:rsidR="00AE4F68" w:rsidRDefault="00AE4F68" w:rsidP="00AE4F6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entral processing Unit, Von Neumann model of computer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Architecture ,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System bus and Memory, Fetch Decode execute cycle, Core, cash and internal clock.</w:t>
            </w:r>
          </w:p>
          <w:p w14:paraId="03EF838A" w14:textId="77777777" w:rsidR="00AE4F68" w:rsidRDefault="00AE4F68" w:rsidP="00AE4F68">
            <w:pPr>
              <w:rPr>
                <w:rFonts w:ascii="Arial" w:hAnsi="Arial" w:cs="Arial"/>
                <w:sz w:val="22"/>
                <w:szCs w:val="22"/>
              </w:rPr>
            </w:pPr>
            <w:r w:rsidRPr="002A74AC">
              <w:rPr>
                <w:rFonts w:ascii="Arial" w:hAnsi="Arial" w:cs="Arial"/>
                <w:b/>
                <w:bCs/>
                <w:sz w:val="22"/>
                <w:szCs w:val="22"/>
              </w:rPr>
              <w:t>Chapter 7</w:t>
            </w:r>
            <w:r>
              <w:rPr>
                <w:rFonts w:ascii="Arial" w:hAnsi="Arial" w:cs="Arial"/>
                <w:sz w:val="22"/>
                <w:szCs w:val="22"/>
              </w:rPr>
              <w:t xml:space="preserve"> - Pseudocode for Conditional statement using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IF..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THEN…ELSE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….ENDIF</w:t>
            </w:r>
            <w:proofErr w:type="gramEnd"/>
          </w:p>
          <w:p w14:paraId="711033C7" w14:textId="16960473" w:rsidR="00597516" w:rsidRPr="00B52C9E" w:rsidRDefault="00AE4F68" w:rsidP="00AE4F6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B0940">
              <w:rPr>
                <w:rFonts w:ascii="Arial" w:hAnsi="Arial" w:cs="Arial"/>
                <w:sz w:val="22"/>
                <w:szCs w:val="22"/>
              </w:rPr>
              <w:t xml:space="preserve"> Practical – Discuss about the IGSCE Syllabus- Division of the papers and its weightage and dur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Practical - </w:t>
            </w:r>
            <w:r w:rsidRPr="000D7564">
              <w:rPr>
                <w:rFonts w:ascii="Arial" w:hAnsi="Arial" w:cs="Arial"/>
                <w:sz w:val="22"/>
                <w:szCs w:val="22"/>
              </w:rPr>
              <w:t xml:space="preserve">Practical- Solving the </w:t>
            </w:r>
            <w:r>
              <w:rPr>
                <w:rFonts w:ascii="Arial" w:hAnsi="Arial" w:cs="Arial"/>
                <w:sz w:val="22"/>
                <w:szCs w:val="22"/>
              </w:rPr>
              <w:t>Database question. Field, record, validation and data type)</w:t>
            </w: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4D44661" w14:textId="77777777" w:rsidR="00862FEC" w:rsidRPr="009A2EDD" w:rsidRDefault="00862FEC" w:rsidP="00862FE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A2EDD">
              <w:rPr>
                <w:rFonts w:ascii="Arial" w:hAnsi="Arial" w:cs="Arial"/>
                <w:b/>
                <w:sz w:val="22"/>
                <w:szCs w:val="22"/>
              </w:rPr>
              <w:t>Chapter 3</w:t>
            </w:r>
            <w:proofErr w:type="gramStart"/>
            <w:r w:rsidRPr="009A2EDD">
              <w:rPr>
                <w:rFonts w:ascii="Arial" w:hAnsi="Arial" w:cs="Arial"/>
                <w:b/>
                <w:sz w:val="22"/>
                <w:szCs w:val="22"/>
              </w:rPr>
              <w:t xml:space="preserve">- </w:t>
            </w:r>
            <w:r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Pr="009A2EDD">
              <w:rPr>
                <w:rFonts w:ascii="Arial" w:hAnsi="Arial" w:cs="Arial"/>
                <w:b/>
                <w:sz w:val="22"/>
                <w:szCs w:val="22"/>
              </w:rPr>
              <w:t>Hardware</w:t>
            </w:r>
            <w:proofErr w:type="gramEnd"/>
          </w:p>
          <w:p w14:paraId="7E9CB161" w14:textId="77777777" w:rsidR="00862FEC" w:rsidRDefault="00862FEC" w:rsidP="00862FEC">
            <w:r>
              <w:rPr>
                <w:rFonts w:ascii="Arial" w:hAnsi="Arial" w:cs="Arial"/>
                <w:sz w:val="22"/>
                <w:szCs w:val="22"/>
              </w:rPr>
              <w:t>Instruction set, Embedded system- Solve exam style questions.</w:t>
            </w:r>
            <w:r>
              <w:t xml:space="preserve"> </w:t>
            </w:r>
          </w:p>
          <w:p w14:paraId="5C4DD4A4" w14:textId="77777777" w:rsidR="00862FEC" w:rsidRPr="000D3B6F" w:rsidRDefault="00862FEC" w:rsidP="00862FEC">
            <w:pPr>
              <w:rPr>
                <w:b/>
                <w:bCs/>
              </w:rPr>
            </w:pPr>
            <w:r w:rsidRPr="00FB6AF4">
              <w:rPr>
                <w:b/>
                <w:bCs/>
              </w:rPr>
              <w:t xml:space="preserve">Chapter 7 - </w:t>
            </w:r>
            <w:r>
              <w:rPr>
                <w:rFonts w:ascii="Arial" w:hAnsi="Arial" w:cs="Arial"/>
                <w:sz w:val="22"/>
                <w:szCs w:val="22"/>
              </w:rPr>
              <w:t xml:space="preserve">Pseudocode for Conditional statement using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CASE..OF..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OTHERWISE…ENDCASE.</w:t>
            </w:r>
          </w:p>
          <w:p w14:paraId="468868D6" w14:textId="30E381E7" w:rsidR="00597516" w:rsidRPr="00B52C9E" w:rsidRDefault="00862FEC" w:rsidP="00862FEC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actical – Database – SQL statement for the query using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AND,OR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,NOT, BETWEEN.</w:t>
            </w: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788188E" w14:textId="77777777" w:rsidR="00B42C64" w:rsidRDefault="00B42C64" w:rsidP="00355EC1">
            <w:pPr>
              <w:rPr>
                <w:rFonts w:ascii="Arial" w:hAnsi="Arial" w:cs="Arial"/>
                <w:sz w:val="22"/>
                <w:szCs w:val="22"/>
              </w:rPr>
            </w:pPr>
          </w:p>
          <w:p w14:paraId="7C048833" w14:textId="77777777" w:rsidR="007F4FA3" w:rsidRDefault="007F4FA3" w:rsidP="007F4F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5- Internet and its uses</w:t>
            </w:r>
          </w:p>
          <w:p w14:paraId="54EA12F3" w14:textId="77777777" w:rsidR="007F4FA3" w:rsidRDefault="007F4FA3" w:rsidP="007F4F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internet and World wide web, Web browser</w:t>
            </w:r>
          </w:p>
          <w:p w14:paraId="5D4720B7" w14:textId="7B326636" w:rsidR="00355EC1" w:rsidRDefault="00355EC1" w:rsidP="00355EC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pter 7 – Loop Statement.</w:t>
            </w:r>
          </w:p>
          <w:p w14:paraId="0CBEE5F3" w14:textId="77777777" w:rsidR="00355EC1" w:rsidRPr="00DB6E6E" w:rsidRDefault="00355EC1" w:rsidP="00355EC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lgorithm writing using types of Loop statements.</w:t>
            </w:r>
          </w:p>
          <w:p w14:paraId="3815DCA4" w14:textId="12884A1C" w:rsidR="00597516" w:rsidRPr="00B52C9E" w:rsidRDefault="00355EC1" w:rsidP="00355EC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E559F">
              <w:rPr>
                <w:rFonts w:ascii="Arial" w:hAnsi="Arial" w:cs="Arial"/>
                <w:sz w:val="22"/>
                <w:szCs w:val="22"/>
              </w:rPr>
              <w:t xml:space="preserve">Practical – </w:t>
            </w:r>
            <w:r>
              <w:rPr>
                <w:rFonts w:ascii="Arial" w:hAnsi="Arial" w:cs="Arial"/>
                <w:sz w:val="22"/>
                <w:szCs w:val="22"/>
              </w:rPr>
              <w:t>Database – SQL statement to display the record in ascending order and descending order</w:t>
            </w: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68C66B10" w14:textId="77777777" w:rsidR="007F4FA3" w:rsidRDefault="007F4FA3" w:rsidP="00974BAB"/>
          <w:p w14:paraId="05A53F1B" w14:textId="77777777" w:rsidR="00D70288" w:rsidRDefault="00D70288" w:rsidP="00D70288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hapter 5 – Internet and its uses</w:t>
            </w:r>
          </w:p>
          <w:p w14:paraId="2F72ABCD" w14:textId="77777777" w:rsidR="00D70288" w:rsidRDefault="00D70288" w:rsidP="00D70288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                  Cookies and Digital currency</w:t>
            </w:r>
          </w:p>
          <w:p w14:paraId="09065ADD" w14:textId="0B481E7D" w:rsidR="00974BAB" w:rsidRDefault="00974BAB" w:rsidP="00974BAB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t>Chapter 7-Algorithm writing using Loop statement for Totaling and Counting.</w:t>
            </w:r>
          </w:p>
          <w:p w14:paraId="16A9C043" w14:textId="53D87AD8" w:rsidR="00597516" w:rsidRPr="00B52C9E" w:rsidRDefault="00974BAB" w:rsidP="00974BA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actical – Python program using Conditional Statement</w:t>
            </w: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19105075" w14:textId="77777777" w:rsidR="00D70288" w:rsidRDefault="00D70288" w:rsidP="00E3162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45025BA" w14:textId="77777777" w:rsidR="00370264" w:rsidRDefault="00370264" w:rsidP="0037026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hapter 5- Internet and its uses</w:t>
            </w:r>
          </w:p>
          <w:p w14:paraId="61C40C36" w14:textId="77777777" w:rsidR="00370264" w:rsidRDefault="00370264" w:rsidP="0037026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yber security threats and how to protect.</w:t>
            </w:r>
          </w:p>
          <w:p w14:paraId="4C433C0C" w14:textId="07BA81C0" w:rsidR="00E31626" w:rsidRPr="000D7A52" w:rsidRDefault="00E31626" w:rsidP="00E31626">
            <w:r>
              <w:lastRenderedPageBreak/>
              <w:t xml:space="preserve">Chapter 7- Redo the Algorithm writing using Loop statement for Totaling and </w:t>
            </w:r>
            <w:proofErr w:type="gramStart"/>
            <w:r>
              <w:t>Counting .</w:t>
            </w:r>
            <w:proofErr w:type="gramEnd"/>
          </w:p>
          <w:p w14:paraId="6C3F01CF" w14:textId="4A636CCE" w:rsidR="008B13CE" w:rsidRPr="00B52C9E" w:rsidRDefault="00E31626" w:rsidP="00E3162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ractical – Python program using Loop Statement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lastRenderedPageBreak/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1FDA0071" w14:textId="77777777" w:rsidR="00370264" w:rsidRDefault="00370264" w:rsidP="009016B0">
            <w:pPr>
              <w:pStyle w:val="NoSpacing"/>
              <w:rPr>
                <w:rFonts w:asciiTheme="minorBidi" w:hAnsiTheme="minorBidi" w:cstheme="minorBidi"/>
                <w:b/>
              </w:rPr>
            </w:pPr>
          </w:p>
          <w:p w14:paraId="474A51E3" w14:textId="77777777" w:rsidR="00A5263F" w:rsidRDefault="00A5263F" w:rsidP="00A5263F">
            <w:pPr>
              <w:rPr>
                <w:rFonts w:asciiTheme="minorBidi" w:hAnsiTheme="minorBidi" w:cstheme="minorBidi"/>
                <w:bCs/>
                <w:color w:val="000000" w:themeColor="text1"/>
              </w:rPr>
            </w:pPr>
            <w:r>
              <w:rPr>
                <w:rFonts w:asciiTheme="minorBidi" w:hAnsiTheme="minorBidi" w:cstheme="minorBidi"/>
                <w:bCs/>
                <w:color w:val="000000" w:themeColor="text1"/>
              </w:rPr>
              <w:t>Chapter 5 – Internet and its uses</w:t>
            </w:r>
          </w:p>
          <w:p w14:paraId="0934422B" w14:textId="77777777" w:rsidR="00A5263F" w:rsidRDefault="00A5263F" w:rsidP="00A5263F">
            <w:pPr>
              <w:rPr>
                <w:rFonts w:asciiTheme="minorBidi" w:hAnsiTheme="minorBidi" w:cstheme="minorBidi"/>
                <w:bCs/>
                <w:color w:val="000000" w:themeColor="text1"/>
              </w:rPr>
            </w:pPr>
            <w:r>
              <w:rPr>
                <w:rFonts w:asciiTheme="minorBidi" w:hAnsiTheme="minorBidi" w:cstheme="minorBidi"/>
                <w:bCs/>
                <w:color w:val="000000" w:themeColor="text1"/>
              </w:rPr>
              <w:t xml:space="preserve"> Social Engineering, Biometrics</w:t>
            </w:r>
          </w:p>
          <w:p w14:paraId="207EEC2F" w14:textId="42430314" w:rsidR="009016B0" w:rsidRDefault="009016B0" w:rsidP="009016B0">
            <w:pPr>
              <w:pStyle w:val="NoSpacing"/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</w:rPr>
              <w:t xml:space="preserve">Chapter 7- </w:t>
            </w:r>
            <w:r>
              <w:rPr>
                <w:rFonts w:ascii="Arial" w:hAnsi="Arial" w:cs="Arial"/>
                <w:bCs/>
                <w:sz w:val="22"/>
                <w:szCs w:val="22"/>
              </w:rPr>
              <w:t>Writing algorithm to find the maximum, minimum, Total, average from the group of data.</w:t>
            </w:r>
          </w:p>
          <w:p w14:paraId="490C6828" w14:textId="40378677" w:rsidR="00597516" w:rsidRPr="00B52C9E" w:rsidRDefault="009016B0" w:rsidP="009016B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17BFA">
              <w:rPr>
                <w:rFonts w:asciiTheme="minorBidi" w:hAnsiTheme="minorBidi" w:cstheme="minorBidi"/>
                <w:sz w:val="24"/>
                <w:szCs w:val="24"/>
              </w:rPr>
              <w:t xml:space="preserve">Practical – Loop statements – Writing algorithm using loop statements Pseudocode and </w:t>
            </w:r>
            <w:proofErr w:type="gramStart"/>
            <w:r w:rsidRPr="00C17BFA">
              <w:rPr>
                <w:rFonts w:asciiTheme="minorBidi" w:hAnsiTheme="minorBidi" w:cstheme="minorBidi"/>
                <w:sz w:val="24"/>
                <w:szCs w:val="24"/>
              </w:rPr>
              <w:t>python.(</w:t>
            </w:r>
            <w:proofErr w:type="gramEnd"/>
            <w:r w:rsidRPr="00C17BFA">
              <w:rPr>
                <w:rFonts w:asciiTheme="minorBidi" w:hAnsiTheme="minorBidi" w:cstheme="minorBidi"/>
                <w:sz w:val="24"/>
                <w:szCs w:val="24"/>
              </w:rPr>
              <w:t xml:space="preserve">sum and average, </w:t>
            </w:r>
            <w:proofErr w:type="spellStart"/>
            <w:proofErr w:type="gramStart"/>
            <w:r w:rsidRPr="00C17BFA">
              <w:rPr>
                <w:rFonts w:asciiTheme="minorBidi" w:hAnsiTheme="minorBidi" w:cstheme="minorBidi"/>
                <w:sz w:val="24"/>
                <w:szCs w:val="24"/>
              </w:rPr>
              <w:t>no:of</w:t>
            </w:r>
            <w:proofErr w:type="spellEnd"/>
            <w:proofErr w:type="gramEnd"/>
            <w:r w:rsidRPr="00C17BFA">
              <w:rPr>
                <w:rFonts w:asciiTheme="minorBidi" w:hAnsiTheme="minorBidi" w:cstheme="minorBidi"/>
                <w:sz w:val="24"/>
                <w:szCs w:val="24"/>
              </w:rPr>
              <w:t xml:space="preserve"> )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D70D43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D70D43" w:rsidRPr="00B52C9E" w:rsidRDefault="00D70D43" w:rsidP="00D70D4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D70D43" w:rsidRPr="00B52C9E" w:rsidRDefault="00D70D43" w:rsidP="00D70D4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10892898" w14:textId="77777777" w:rsidR="001B35D5" w:rsidRDefault="001B35D5" w:rsidP="001B35D5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hapter 5- Internet and its uses</w:t>
            </w:r>
          </w:p>
          <w:p w14:paraId="78E7162C" w14:textId="77777777" w:rsidR="001B35D5" w:rsidRDefault="001B35D5" w:rsidP="001B35D5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  Firewall and Proxy server and SSL</w:t>
            </w:r>
          </w:p>
          <w:p w14:paraId="00EBDA8B" w14:textId="77777777" w:rsidR="00D70D43" w:rsidRPr="0047076B" w:rsidRDefault="00D70D43" w:rsidP="00D70D43">
            <w:pPr>
              <w:rPr>
                <w:rFonts w:ascii="Arial" w:hAnsi="Arial" w:cs="Arial"/>
                <w:bCs/>
              </w:rPr>
            </w:pPr>
            <w:r w:rsidRPr="0047076B">
              <w:rPr>
                <w:rFonts w:ascii="Arial" w:hAnsi="Arial" w:cs="Arial"/>
                <w:bCs/>
              </w:rPr>
              <w:t xml:space="preserve">Chapter 8- Arrays- </w:t>
            </w:r>
            <w:proofErr w:type="gramStart"/>
            <w:r w:rsidRPr="0047076B">
              <w:rPr>
                <w:rFonts w:ascii="Arial" w:hAnsi="Arial" w:cs="Arial"/>
                <w:bCs/>
              </w:rPr>
              <w:t>One dimensional</w:t>
            </w:r>
            <w:proofErr w:type="gramEnd"/>
            <w:r w:rsidRPr="0047076B">
              <w:rPr>
                <w:rFonts w:ascii="Arial" w:hAnsi="Arial" w:cs="Arial"/>
                <w:bCs/>
              </w:rPr>
              <w:t xml:space="preserve"> </w:t>
            </w:r>
            <w:proofErr w:type="gramStart"/>
            <w:r>
              <w:rPr>
                <w:rFonts w:ascii="Arial" w:hAnsi="Arial" w:cs="Arial"/>
                <w:bCs/>
              </w:rPr>
              <w:t>array .</w:t>
            </w:r>
            <w:proofErr w:type="gramEnd"/>
          </w:p>
          <w:p w14:paraId="1151ED00" w14:textId="732BBB8B" w:rsidR="00D70D43" w:rsidRPr="00B52C9E" w:rsidRDefault="00D70D43" w:rsidP="00D70D4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7076B">
              <w:rPr>
                <w:rFonts w:ascii="Arial" w:hAnsi="Arial" w:cs="Arial"/>
                <w:bCs/>
              </w:rPr>
              <w:t>Practical – s</w:t>
            </w:r>
            <w:r>
              <w:rPr>
                <w:rFonts w:ascii="Arial" w:hAnsi="Arial" w:cs="Arial"/>
                <w:bCs/>
              </w:rPr>
              <w:t xml:space="preserve">olve the question based on </w:t>
            </w:r>
            <w:proofErr w:type="gramStart"/>
            <w:r>
              <w:rPr>
                <w:rFonts w:ascii="Arial" w:hAnsi="Arial" w:cs="Arial"/>
                <w:bCs/>
              </w:rPr>
              <w:t>one dimensional</w:t>
            </w:r>
            <w:proofErr w:type="gramEnd"/>
            <w:r>
              <w:rPr>
                <w:rFonts w:ascii="Arial" w:hAnsi="Arial" w:cs="Arial"/>
                <w:bCs/>
              </w:rPr>
              <w:t xml:space="preserve"> array.</w:t>
            </w:r>
          </w:p>
        </w:tc>
        <w:tc>
          <w:tcPr>
            <w:tcW w:w="2700" w:type="dxa"/>
          </w:tcPr>
          <w:p w14:paraId="01CE8838" w14:textId="20CD1704" w:rsidR="00D70D43" w:rsidRPr="00CD278C" w:rsidRDefault="00D70D43" w:rsidP="00D70D43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D70D43" w:rsidRPr="00B31675" w:rsidRDefault="00D70D43" w:rsidP="00D70D43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D70D43" w:rsidRPr="00DA3B0F" w:rsidRDefault="00D70D43" w:rsidP="00D70D43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D70D43" w:rsidRPr="00B52C9E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D70D43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D70D43" w:rsidRPr="00B52C9E" w:rsidRDefault="00D70D43" w:rsidP="00D70D4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D70D43" w:rsidRPr="00B52C9E" w:rsidRDefault="00D70D43" w:rsidP="00D70D4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D70D43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D70D43" w:rsidRPr="00F318D9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D70D43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D70D43" w:rsidRPr="00B52C9E" w:rsidRDefault="00D70D43" w:rsidP="00D70D4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D70D43" w:rsidRDefault="00D70D43" w:rsidP="00D70D4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D70D43" w:rsidRDefault="00D70D43" w:rsidP="00D70D4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5905493" w14:textId="77777777" w:rsidR="001B35D5" w:rsidRDefault="001B35D5" w:rsidP="00486224">
            <w:pPr>
              <w:rPr>
                <w:rFonts w:ascii="Arial" w:hAnsi="Arial" w:cs="Arial"/>
              </w:rPr>
            </w:pPr>
          </w:p>
          <w:p w14:paraId="14987395" w14:textId="77777777" w:rsidR="00D26E5C" w:rsidRPr="00FE52D5" w:rsidRDefault="00D26E5C" w:rsidP="00D26E5C">
            <w:pPr>
              <w:shd w:val="clear" w:color="auto" w:fill="FFFFFF" w:themeFill="background1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E52D5">
              <w:rPr>
                <w:rFonts w:ascii="Arial" w:hAnsi="Arial" w:cs="Arial"/>
                <w:b/>
                <w:bCs/>
                <w:sz w:val="22"/>
                <w:szCs w:val="22"/>
              </w:rPr>
              <w:t>Chapter 4 Software</w:t>
            </w:r>
          </w:p>
          <w:p w14:paraId="3796D859" w14:textId="77777777" w:rsidR="00D26E5C" w:rsidRDefault="00D26E5C" w:rsidP="00D26E5C">
            <w:pPr>
              <w:rPr>
                <w:rFonts w:ascii="Arial" w:hAnsi="Arial" w:cs="Arial"/>
              </w:rPr>
            </w:pPr>
            <w:r w:rsidRPr="00BE5EEF">
              <w:rPr>
                <w:rFonts w:ascii="Arial" w:hAnsi="Arial" w:cs="Arial"/>
              </w:rPr>
              <w:t xml:space="preserve">Types of </w:t>
            </w:r>
            <w:proofErr w:type="gramStart"/>
            <w:r w:rsidRPr="00BE5EEF">
              <w:rPr>
                <w:rFonts w:ascii="Arial" w:hAnsi="Arial" w:cs="Arial"/>
              </w:rPr>
              <w:t>software  –</w:t>
            </w:r>
            <w:proofErr w:type="gramEnd"/>
            <w:r w:rsidRPr="00BE5EEF">
              <w:rPr>
                <w:rFonts w:ascii="Arial" w:hAnsi="Arial" w:cs="Arial"/>
              </w:rPr>
              <w:t xml:space="preserve"> the differences between systems software and applications software (including the operating system, utility programs and application software)</w:t>
            </w:r>
          </w:p>
          <w:p w14:paraId="30815C53" w14:textId="04D40A00" w:rsidR="00486224" w:rsidRPr="0047076B" w:rsidRDefault="00486224" w:rsidP="00486224">
            <w:pPr>
              <w:rPr>
                <w:rFonts w:ascii="Arial" w:hAnsi="Arial" w:cs="Arial"/>
                <w:bCs/>
              </w:rPr>
            </w:pPr>
            <w:r w:rsidRPr="0047076B">
              <w:rPr>
                <w:rFonts w:ascii="Arial" w:hAnsi="Arial" w:cs="Arial"/>
                <w:bCs/>
              </w:rPr>
              <w:t xml:space="preserve">Chapter 8- Arrays- </w:t>
            </w:r>
            <w:proofErr w:type="gramStart"/>
            <w:r w:rsidRPr="0047076B">
              <w:rPr>
                <w:rFonts w:ascii="Arial" w:hAnsi="Arial" w:cs="Arial"/>
                <w:bCs/>
              </w:rPr>
              <w:t>One dimensional</w:t>
            </w:r>
            <w:proofErr w:type="gramEnd"/>
            <w:r w:rsidRPr="0047076B">
              <w:rPr>
                <w:rFonts w:ascii="Arial" w:hAnsi="Arial" w:cs="Arial"/>
                <w:bCs/>
              </w:rPr>
              <w:t xml:space="preserve"> </w:t>
            </w:r>
            <w:proofErr w:type="gramStart"/>
            <w:r>
              <w:rPr>
                <w:rFonts w:ascii="Arial" w:hAnsi="Arial" w:cs="Arial"/>
                <w:bCs/>
              </w:rPr>
              <w:t>array .</w:t>
            </w:r>
            <w:proofErr w:type="gramEnd"/>
          </w:p>
          <w:p w14:paraId="6DBFA641" w14:textId="77777777" w:rsidR="00486224" w:rsidRPr="00895C62" w:rsidRDefault="00486224" w:rsidP="00486224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sz w:val="24"/>
                <w:szCs w:val="24"/>
              </w:rPr>
            </w:pPr>
            <w:r w:rsidRPr="00895C62">
              <w:rPr>
                <w:rFonts w:ascii="Arial" w:hAnsi="Arial" w:cs="Arial"/>
                <w:bCs/>
                <w:sz w:val="24"/>
                <w:szCs w:val="24"/>
              </w:rPr>
              <w:t xml:space="preserve">Practical – solve the question based on </w:t>
            </w:r>
            <w:proofErr w:type="gramStart"/>
            <w:r w:rsidRPr="00895C62">
              <w:rPr>
                <w:rFonts w:ascii="Arial" w:hAnsi="Arial" w:cs="Arial"/>
                <w:bCs/>
                <w:sz w:val="24"/>
                <w:szCs w:val="24"/>
              </w:rPr>
              <w:t>one dimensional</w:t>
            </w:r>
            <w:proofErr w:type="gramEnd"/>
            <w:r w:rsidRPr="00895C62">
              <w:rPr>
                <w:rFonts w:ascii="Arial" w:hAnsi="Arial" w:cs="Arial"/>
                <w:bCs/>
                <w:sz w:val="24"/>
                <w:szCs w:val="24"/>
              </w:rPr>
              <w:t xml:space="preserve"> array.</w:t>
            </w:r>
          </w:p>
          <w:p w14:paraId="7AC4DA17" w14:textId="77777777" w:rsidR="00D70D43" w:rsidRPr="00B52C9E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D70D43" w:rsidRPr="00CD278C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D70D43" w:rsidRPr="00CD278C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D70D43" w:rsidRPr="00CD278C" w:rsidRDefault="00D70D43" w:rsidP="00D70D43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D70D43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D70D43" w:rsidRPr="00B52C9E" w:rsidRDefault="00D70D43" w:rsidP="00D70D4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D70D43" w:rsidRPr="00B52C9E" w:rsidRDefault="00D70D43" w:rsidP="00D70D4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D70D43" w:rsidRPr="00B52C9E" w:rsidRDefault="00D70D43" w:rsidP="00D70D4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449E18C6" w14:textId="77777777" w:rsidR="001B35D5" w:rsidRDefault="001B35D5" w:rsidP="001B35D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007D5BBF">
              <w:rPr>
                <w:rFonts w:ascii="Arial" w:hAnsi="Arial" w:cs="Arial"/>
              </w:rPr>
              <w:t xml:space="preserve">he role and basic functions of an operating system – </w:t>
            </w:r>
          </w:p>
          <w:p w14:paraId="0029409F" w14:textId="77777777" w:rsidR="001B35D5" w:rsidRPr="00357344" w:rsidRDefault="001B35D5" w:rsidP="001B35D5">
            <w:pPr>
              <w:rPr>
                <w:rFonts w:ascii="Arial" w:hAnsi="Arial" w:cs="Arial"/>
              </w:rPr>
            </w:pPr>
            <w:r w:rsidRPr="00357344">
              <w:rPr>
                <w:rFonts w:ascii="Arial" w:hAnsi="Arial" w:cs="Arial"/>
              </w:rPr>
              <w:t>Defragmentation software</w:t>
            </w:r>
            <w:r>
              <w:rPr>
                <w:rFonts w:ascii="Arial" w:hAnsi="Arial" w:cs="Arial"/>
              </w:rPr>
              <w:t>, Screen savers and device drivers.</w:t>
            </w:r>
          </w:p>
          <w:p w14:paraId="49A0BB53" w14:textId="77777777" w:rsidR="001B35D5" w:rsidRDefault="001B35D5" w:rsidP="001B35D5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Functions of operating system and File Management</w:t>
            </w:r>
          </w:p>
          <w:p w14:paraId="6B8D918C" w14:textId="363C745E" w:rsidR="00962987" w:rsidRDefault="00962987" w:rsidP="00962987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apter 7 – Linear search</w:t>
            </w:r>
          </w:p>
          <w:p w14:paraId="3D80CC90" w14:textId="3115A524" w:rsidR="00D70D43" w:rsidRPr="00B52C9E" w:rsidRDefault="00962987" w:rsidP="0096298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5C62">
              <w:rPr>
                <w:rFonts w:ascii="Arial" w:hAnsi="Arial" w:cs="Arial"/>
                <w:bCs/>
                <w:sz w:val="24"/>
                <w:szCs w:val="24"/>
              </w:rPr>
              <w:t xml:space="preserve">Practical – solve the question based on </w:t>
            </w:r>
            <w:proofErr w:type="gramStart"/>
            <w:r w:rsidRPr="00895C62">
              <w:rPr>
                <w:rFonts w:ascii="Arial" w:hAnsi="Arial" w:cs="Arial"/>
                <w:bCs/>
                <w:sz w:val="24"/>
                <w:szCs w:val="24"/>
              </w:rPr>
              <w:t>one dimensional</w:t>
            </w:r>
            <w:proofErr w:type="gramEnd"/>
            <w:r w:rsidRPr="00895C62">
              <w:rPr>
                <w:rFonts w:ascii="Arial" w:hAnsi="Arial" w:cs="Arial"/>
                <w:bCs/>
                <w:sz w:val="24"/>
                <w:szCs w:val="24"/>
              </w:rPr>
              <w:t xml:space="preserve"> array.</w:t>
            </w:r>
          </w:p>
          <w:p w14:paraId="1134988A" w14:textId="77777777" w:rsidR="00D70D43" w:rsidRPr="00B52C9E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D70D43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D70D43" w:rsidRPr="00B52C9E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D70D43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D70D43" w:rsidRPr="00B52C9E" w:rsidRDefault="00D70D43" w:rsidP="00D70D43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D70D43" w:rsidRPr="00B52C9E" w:rsidRDefault="00D70D43" w:rsidP="00D70D4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73005F4" w14:textId="77777777" w:rsidR="001B35D5" w:rsidRDefault="001B35D5" w:rsidP="00094459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3F5663C4" w14:textId="77777777" w:rsidR="001B35D5" w:rsidRDefault="001B35D5" w:rsidP="001B35D5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C91B8A">
              <w:rPr>
                <w:rFonts w:ascii="Arial" w:hAnsi="Arial" w:cs="Arial"/>
                <w:sz w:val="24"/>
                <w:szCs w:val="24"/>
              </w:rPr>
              <w:t>Types of programming language, translators and IDEs – advantages and disadvantages of high-level and low-level languages – assembly language is a low-level language that uses mnemonics and assemblers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54322F86" w14:textId="222517F0" w:rsidR="00094459" w:rsidRPr="00894C9F" w:rsidRDefault="00094459" w:rsidP="00094459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894C9F">
              <w:rPr>
                <w:rFonts w:ascii="Arial" w:hAnsi="Arial" w:cs="Arial"/>
                <w:sz w:val="24"/>
                <w:szCs w:val="24"/>
              </w:rPr>
              <w:t xml:space="preserve">Chapter </w:t>
            </w:r>
            <w:r w:rsidR="008815A8">
              <w:rPr>
                <w:rFonts w:ascii="Arial" w:hAnsi="Arial" w:cs="Arial"/>
                <w:sz w:val="24"/>
                <w:szCs w:val="24"/>
              </w:rPr>
              <w:t>8</w:t>
            </w:r>
            <w:r w:rsidRPr="00894C9F">
              <w:rPr>
                <w:rFonts w:ascii="Arial" w:hAnsi="Arial" w:cs="Arial"/>
                <w:sz w:val="24"/>
                <w:szCs w:val="24"/>
              </w:rPr>
              <w:t xml:space="preserve"> – </w:t>
            </w:r>
            <w:proofErr w:type="gramStart"/>
            <w:r w:rsidR="00A40C00">
              <w:rPr>
                <w:rFonts w:ascii="Arial" w:hAnsi="Arial" w:cs="Arial"/>
                <w:sz w:val="24"/>
                <w:szCs w:val="24"/>
              </w:rPr>
              <w:t xml:space="preserve">One </w:t>
            </w:r>
            <w:r w:rsidR="008815A8">
              <w:rPr>
                <w:rFonts w:ascii="Arial" w:hAnsi="Arial" w:cs="Arial"/>
                <w:sz w:val="24"/>
                <w:szCs w:val="24"/>
              </w:rPr>
              <w:t>dimensional</w:t>
            </w:r>
            <w:proofErr w:type="gramEnd"/>
            <w:r w:rsidR="008815A8">
              <w:rPr>
                <w:rFonts w:ascii="Arial" w:hAnsi="Arial" w:cs="Arial"/>
                <w:sz w:val="24"/>
                <w:szCs w:val="24"/>
              </w:rPr>
              <w:t xml:space="preserve"> array</w:t>
            </w:r>
          </w:p>
          <w:p w14:paraId="24560664" w14:textId="3BBA68BA" w:rsidR="00094459" w:rsidRPr="00894C9F" w:rsidRDefault="00094459" w:rsidP="00094459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894C9F">
              <w:rPr>
                <w:rFonts w:ascii="Arial" w:hAnsi="Arial" w:cs="Arial"/>
                <w:sz w:val="24"/>
                <w:szCs w:val="24"/>
              </w:rPr>
              <w:t xml:space="preserve">Practical – Solve question based on </w:t>
            </w:r>
            <w:proofErr w:type="gramStart"/>
            <w:r w:rsidR="008815A8">
              <w:rPr>
                <w:rFonts w:ascii="Arial" w:hAnsi="Arial" w:cs="Arial"/>
                <w:sz w:val="24"/>
                <w:szCs w:val="24"/>
              </w:rPr>
              <w:t>One dimensional</w:t>
            </w:r>
            <w:proofErr w:type="gramEnd"/>
            <w:r w:rsidR="008815A8">
              <w:rPr>
                <w:rFonts w:ascii="Arial" w:hAnsi="Arial" w:cs="Arial"/>
                <w:sz w:val="24"/>
                <w:szCs w:val="24"/>
              </w:rPr>
              <w:t xml:space="preserve"> array</w:t>
            </w:r>
          </w:p>
          <w:p w14:paraId="1AE4C802" w14:textId="77777777" w:rsidR="00D70D43" w:rsidRPr="00B52C9E" w:rsidRDefault="00D70D43" w:rsidP="00D70D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078126C8" w14:textId="313572D4" w:rsidR="00D70D43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D70D43" w:rsidRPr="00BA3823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D70D43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D70D43" w:rsidRPr="00B52C9E" w:rsidRDefault="00D70D43" w:rsidP="00D70D43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D70D43" w:rsidRPr="00B52C9E" w:rsidRDefault="00D70D43" w:rsidP="00D70D4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249BF11D" w14:textId="77777777" w:rsidR="001B35D5" w:rsidRPr="00376916" w:rsidRDefault="001B35D5" w:rsidP="001B35D5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76916">
              <w:rPr>
                <w:rFonts w:ascii="Arial" w:hAnsi="Arial" w:cs="Arial"/>
                <w:bCs/>
                <w:sz w:val="24"/>
                <w:szCs w:val="24"/>
              </w:rPr>
              <w:t>Translators-</w:t>
            </w:r>
            <w:r w:rsidRPr="00376916">
              <w:rPr>
                <w:rFonts w:ascii="Arial" w:hAnsi="Arial" w:cs="Arial"/>
                <w:sz w:val="24"/>
                <w:szCs w:val="24"/>
              </w:rPr>
              <w:t xml:space="preserve"> the operation of compilers and interpreters for high-level languages – advantages and disadvantages of compilers and interpreters – </w:t>
            </w:r>
            <w:r w:rsidRPr="00376916">
              <w:rPr>
                <w:rFonts w:ascii="Arial" w:hAnsi="Arial" w:cs="Arial"/>
                <w:sz w:val="24"/>
                <w:szCs w:val="24"/>
              </w:rPr>
              <w:lastRenderedPageBreak/>
              <w:t>the role and functions of integrated development environment (IDEs) when writing code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158B5B8F" w14:textId="77777777" w:rsidR="001B35D5" w:rsidRDefault="001B35D5" w:rsidP="000B4CBF">
            <w:pPr>
              <w:rPr>
                <w:rFonts w:ascii="Arial" w:hAnsi="Arial" w:cs="Arial"/>
                <w:bCs/>
              </w:rPr>
            </w:pPr>
          </w:p>
          <w:p w14:paraId="0DC67D12" w14:textId="0178E239" w:rsidR="000B4CBF" w:rsidRPr="000F7B38" w:rsidRDefault="000B4CBF" w:rsidP="000B4CBF">
            <w:pPr>
              <w:rPr>
                <w:rFonts w:ascii="Arial" w:hAnsi="Arial" w:cs="Arial"/>
                <w:bCs/>
              </w:rPr>
            </w:pPr>
            <w:r w:rsidRPr="0047076B">
              <w:rPr>
                <w:rFonts w:ascii="Arial" w:hAnsi="Arial" w:cs="Arial"/>
                <w:bCs/>
              </w:rPr>
              <w:t xml:space="preserve">Chapter 8- Arrays- </w:t>
            </w:r>
            <w:proofErr w:type="gramStart"/>
            <w:r w:rsidRPr="0047076B">
              <w:rPr>
                <w:rFonts w:ascii="Arial" w:hAnsi="Arial" w:cs="Arial"/>
                <w:bCs/>
              </w:rPr>
              <w:t>One dimensional</w:t>
            </w:r>
            <w:proofErr w:type="gramEnd"/>
            <w:r w:rsidRPr="0047076B">
              <w:rPr>
                <w:rFonts w:ascii="Arial" w:hAnsi="Arial" w:cs="Arial"/>
                <w:bCs/>
              </w:rPr>
              <w:t xml:space="preserve"> </w:t>
            </w:r>
            <w:proofErr w:type="gramStart"/>
            <w:r>
              <w:rPr>
                <w:rFonts w:ascii="Arial" w:hAnsi="Arial" w:cs="Arial"/>
                <w:bCs/>
              </w:rPr>
              <w:t>array .</w:t>
            </w:r>
            <w:proofErr w:type="gramEnd"/>
          </w:p>
          <w:p w14:paraId="12B8D2D7" w14:textId="77777777" w:rsidR="000B4CBF" w:rsidRPr="000C15B1" w:rsidRDefault="000B4CBF" w:rsidP="000B4CBF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0C15B1">
              <w:rPr>
                <w:rFonts w:ascii="Arial" w:hAnsi="Arial" w:cs="Arial"/>
                <w:color w:val="000000"/>
                <w:sz w:val="24"/>
                <w:szCs w:val="24"/>
              </w:rPr>
              <w:t xml:space="preserve">Writing algorithm /Dry run using </w:t>
            </w:r>
            <w:proofErr w:type="gramStart"/>
            <w:r w:rsidRPr="000C15B1">
              <w:rPr>
                <w:rFonts w:ascii="Arial" w:hAnsi="Arial" w:cs="Arial"/>
                <w:color w:val="000000"/>
                <w:sz w:val="24"/>
                <w:szCs w:val="24"/>
              </w:rPr>
              <w:t>one dimensional</w:t>
            </w:r>
            <w:proofErr w:type="gramEnd"/>
            <w:r w:rsidRPr="000C15B1">
              <w:rPr>
                <w:rFonts w:ascii="Arial" w:hAnsi="Arial" w:cs="Arial"/>
                <w:color w:val="000000"/>
                <w:sz w:val="24"/>
                <w:szCs w:val="24"/>
              </w:rPr>
              <w:t xml:space="preserve"> array.</w:t>
            </w:r>
          </w:p>
          <w:p w14:paraId="3014DEBB" w14:textId="577D3787" w:rsidR="00D70D43" w:rsidRDefault="000B4CBF" w:rsidP="000B4CBF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0C15B1">
              <w:rPr>
                <w:rFonts w:ascii="Arial" w:hAnsi="Arial" w:cs="Arial"/>
                <w:bCs/>
              </w:rPr>
              <w:t xml:space="preserve">Practical – solve the question based on </w:t>
            </w:r>
            <w:proofErr w:type="gramStart"/>
            <w:r w:rsidRPr="000C15B1">
              <w:rPr>
                <w:rFonts w:ascii="Arial" w:hAnsi="Arial" w:cs="Arial"/>
                <w:bCs/>
              </w:rPr>
              <w:t>one dimensional</w:t>
            </w:r>
            <w:proofErr w:type="gramEnd"/>
            <w:r w:rsidRPr="000C15B1">
              <w:rPr>
                <w:rFonts w:ascii="Arial" w:hAnsi="Arial" w:cs="Arial"/>
                <w:bCs/>
              </w:rPr>
              <w:t xml:space="preserve"> array.</w:t>
            </w:r>
          </w:p>
          <w:p w14:paraId="51D0AC59" w14:textId="77777777" w:rsidR="00D70D43" w:rsidRDefault="00D70D43" w:rsidP="00D70D43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75B36A99" w14:textId="77777777" w:rsidR="00D70D43" w:rsidRPr="00B52C9E" w:rsidRDefault="00D70D43" w:rsidP="00D70D43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D70D43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lastRenderedPageBreak/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D70D43" w:rsidRPr="00796F4C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D70D43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D70D43" w:rsidRPr="00B52C9E" w:rsidRDefault="00D70D43" w:rsidP="00D70D43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D70D43" w:rsidRDefault="00D70D43" w:rsidP="00D70D4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D70D43" w:rsidRPr="00B52C9E" w:rsidRDefault="00D70D43" w:rsidP="00D70D4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FFB3E6B" w14:textId="77777777" w:rsidR="000D1B12" w:rsidRDefault="000D1B12" w:rsidP="000D1B12">
            <w:pPr>
              <w:rPr>
                <w:rFonts w:asciiTheme="minorBidi" w:hAnsiTheme="minorBidi" w:cstheme="minorBidi"/>
                <w:bCs/>
              </w:rPr>
            </w:pPr>
            <w:r>
              <w:rPr>
                <w:rFonts w:asciiTheme="minorBidi" w:hAnsiTheme="minorBidi" w:cstheme="minorBidi"/>
                <w:bCs/>
              </w:rPr>
              <w:t>Revision for the First term Assessment</w:t>
            </w:r>
          </w:p>
          <w:p w14:paraId="049648F2" w14:textId="77777777" w:rsidR="000D1B12" w:rsidRDefault="000D1B12" w:rsidP="000D1B12">
            <w:pPr>
              <w:rPr>
                <w:rFonts w:asciiTheme="minorBidi" w:hAnsiTheme="minorBidi" w:cstheme="minorBidi"/>
                <w:bCs/>
              </w:rPr>
            </w:pPr>
            <w:r>
              <w:rPr>
                <w:rFonts w:asciiTheme="minorBidi" w:hAnsiTheme="minorBidi" w:cstheme="minorBidi"/>
                <w:bCs/>
              </w:rPr>
              <w:t xml:space="preserve">Section 2 – Writing algorithm using Data types, Conditional </w:t>
            </w:r>
            <w:proofErr w:type="gramStart"/>
            <w:r>
              <w:rPr>
                <w:rFonts w:asciiTheme="minorBidi" w:hAnsiTheme="minorBidi" w:cstheme="minorBidi"/>
                <w:bCs/>
              </w:rPr>
              <w:t>statements ,Loop</w:t>
            </w:r>
            <w:proofErr w:type="gramEnd"/>
            <w:r>
              <w:rPr>
                <w:rFonts w:asciiTheme="minorBidi" w:hAnsiTheme="minorBidi" w:cstheme="minorBidi"/>
                <w:bCs/>
              </w:rPr>
              <w:t xml:space="preserve"> statements.</w:t>
            </w:r>
          </w:p>
          <w:p w14:paraId="4D5DF08A" w14:textId="147916A0" w:rsidR="00D70D43" w:rsidRPr="00B52C9E" w:rsidRDefault="000D1B12" w:rsidP="000D1B1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bCs/>
              </w:rPr>
              <w:t>Revision Boolean logic</w:t>
            </w:r>
          </w:p>
        </w:tc>
        <w:tc>
          <w:tcPr>
            <w:tcW w:w="2700" w:type="dxa"/>
          </w:tcPr>
          <w:p w14:paraId="295AA351" w14:textId="77777777" w:rsidR="00D70D43" w:rsidRPr="00CD278C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D70D43" w:rsidRPr="00CD278C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D70D43" w:rsidRPr="00B52C9E" w:rsidRDefault="00D70D43" w:rsidP="00D70D43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70D43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D70D43" w:rsidRPr="00B52C9E" w:rsidRDefault="00D70D43" w:rsidP="00D70D4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D70D43" w:rsidRPr="00B52C9E" w:rsidRDefault="00D70D43" w:rsidP="00D70D4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D70D43" w:rsidRPr="00B52C9E" w:rsidRDefault="00D70D43" w:rsidP="00D70D4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D70D43" w:rsidRPr="00B52C9E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1E10AC" w14:textId="77777777" w:rsidR="00D70D43" w:rsidRPr="00B52C9E" w:rsidRDefault="00D70D43" w:rsidP="00D70D4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D70D43" w:rsidRPr="001452E5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D70D43" w:rsidRDefault="00D70D43" w:rsidP="00D70D43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D70D43" w:rsidRPr="00B52C9E" w:rsidRDefault="00D70D43" w:rsidP="00D70D43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D70D43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D70D43" w:rsidRPr="00B52C9E" w:rsidRDefault="00D70D43" w:rsidP="00D70D4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D70D43" w:rsidRDefault="00D70D43" w:rsidP="00D70D4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79925E82" w14:textId="77777777" w:rsidR="00D70D43" w:rsidRPr="00B52C9E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7B58D34" w14:textId="64F2A8F7" w:rsidR="00D70D43" w:rsidRPr="00CD278C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D70D43" w:rsidRPr="00CD278C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D70D43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D70D43" w:rsidRPr="009B40B3" w:rsidRDefault="00D70D43" w:rsidP="00D70D4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D70D43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D70D43" w:rsidRPr="00B52C9E" w:rsidRDefault="00D70D43" w:rsidP="00D70D43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D70D43" w:rsidRPr="00B52C9E" w:rsidRDefault="00D70D43" w:rsidP="00D70D43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3A0A7B92" w14:textId="77777777" w:rsidR="006D3632" w:rsidRDefault="00274E86" w:rsidP="00274E86">
            <w:r w:rsidRPr="00683577">
              <w:rPr>
                <w:rFonts w:ascii="Arial" w:hAnsi="Arial" w:cs="Arial"/>
                <w:b/>
              </w:rPr>
              <w:t>Chapter 6 Automated and emerging technologies.</w:t>
            </w:r>
            <w:r w:rsidR="006D3632">
              <w:t xml:space="preserve"> </w:t>
            </w:r>
          </w:p>
          <w:p w14:paraId="5770DEB8" w14:textId="761B02D8" w:rsidR="00274E86" w:rsidRPr="006D3632" w:rsidRDefault="006D3632" w:rsidP="00274E86">
            <w:pPr>
              <w:rPr>
                <w:rFonts w:ascii="Arial" w:hAnsi="Arial" w:cs="Arial"/>
                <w:b/>
              </w:rPr>
            </w:pPr>
            <w:r w:rsidRPr="006D3632">
              <w:rPr>
                <w:rFonts w:ascii="Arial" w:hAnsi="Arial" w:cs="Arial"/>
              </w:rPr>
              <w:t>automated systems– the use of sensors, microprocessors and actuators in automated systems– the advantages and disadvantages of using automated systems in given scenarios</w:t>
            </w:r>
            <w:r>
              <w:rPr>
                <w:rFonts w:ascii="Arial" w:hAnsi="Arial" w:cs="Arial"/>
                <w:b/>
              </w:rPr>
              <w:t>.</w:t>
            </w:r>
          </w:p>
          <w:p w14:paraId="201D0C2B" w14:textId="77777777" w:rsidR="00274E86" w:rsidRDefault="00274E86" w:rsidP="00274E8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9C38E8">
              <w:rPr>
                <w:rFonts w:ascii="Arial" w:hAnsi="Arial" w:cs="Arial"/>
                <w:bCs/>
                <w:sz w:val="24"/>
                <w:szCs w:val="24"/>
              </w:rPr>
              <w:t>Chapter 7 – Correcting the errors from the algorithm</w:t>
            </w:r>
          </w:p>
          <w:p w14:paraId="0380F031" w14:textId="15688080" w:rsidR="00E30A02" w:rsidRPr="00B52C9E" w:rsidRDefault="00274E86" w:rsidP="00274E8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Practical – Correcting the errors from the algorithm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659F3444" w14:textId="77777777" w:rsidR="002406D0" w:rsidRPr="00683577" w:rsidRDefault="002406D0" w:rsidP="002406D0">
            <w:pPr>
              <w:rPr>
                <w:rFonts w:ascii="Arial" w:hAnsi="Arial" w:cs="Arial"/>
                <w:b/>
              </w:rPr>
            </w:pPr>
            <w:r w:rsidRPr="00683577">
              <w:rPr>
                <w:rFonts w:ascii="Arial" w:hAnsi="Arial" w:cs="Arial"/>
                <w:b/>
              </w:rPr>
              <w:t>Chapter 6 Automated and emerging technologies.</w:t>
            </w:r>
          </w:p>
          <w:p w14:paraId="49711C9E" w14:textId="48DE6FF3" w:rsidR="006D3632" w:rsidRPr="00DF0725" w:rsidRDefault="00DF0725" w:rsidP="002406D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DF0725">
              <w:rPr>
                <w:rFonts w:ascii="Arial" w:hAnsi="Arial" w:cs="Arial"/>
                <w:sz w:val="24"/>
                <w:szCs w:val="24"/>
              </w:rPr>
              <w:t>robotics– what is meant by robotics– the characteristics of a robot– the roles, advantages and disadvantages of robots</w:t>
            </w:r>
          </w:p>
          <w:p w14:paraId="7F6864C2" w14:textId="3FBCCF7F" w:rsidR="002406D0" w:rsidRDefault="002406D0" w:rsidP="002406D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9C38E8">
              <w:rPr>
                <w:rFonts w:ascii="Arial" w:hAnsi="Arial" w:cs="Arial"/>
                <w:bCs/>
                <w:sz w:val="24"/>
                <w:szCs w:val="24"/>
              </w:rPr>
              <w:t>Chapter 7 – Correcting the errors from the algorithm</w:t>
            </w:r>
          </w:p>
          <w:p w14:paraId="3AE5DA4B" w14:textId="62EE5538" w:rsidR="00E30A02" w:rsidRPr="0078026B" w:rsidRDefault="002406D0" w:rsidP="002406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</w:rPr>
              <w:t>Practical – Correcting the errors from the algorithm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6C3B2595" w14:textId="77777777" w:rsidR="00DF0725" w:rsidRPr="00683577" w:rsidRDefault="00DF0725" w:rsidP="00DF0725">
            <w:pPr>
              <w:rPr>
                <w:rFonts w:ascii="Arial" w:hAnsi="Arial" w:cs="Arial"/>
                <w:b/>
              </w:rPr>
            </w:pPr>
            <w:r w:rsidRPr="00683577">
              <w:rPr>
                <w:rFonts w:ascii="Arial" w:hAnsi="Arial" w:cs="Arial"/>
                <w:b/>
              </w:rPr>
              <w:t>Chapter 6 Automated and emerging technologies.</w:t>
            </w:r>
          </w:p>
          <w:p w14:paraId="665606CE" w14:textId="79EA93DF" w:rsidR="00E30A02" w:rsidRPr="001C3AF1" w:rsidRDefault="001C3AF1" w:rsidP="00772049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C3AF1">
              <w:rPr>
                <w:rFonts w:ascii="Arial" w:hAnsi="Arial" w:cs="Arial"/>
                <w:sz w:val="24"/>
                <w:szCs w:val="24"/>
              </w:rPr>
              <w:t xml:space="preserve">artificial intelligence– what is meant by artificial intelligence (AI)– the main characteristics of AI– the basic operation and components of AI systems to simulate intelligent </w:t>
            </w:r>
            <w:proofErr w:type="spellStart"/>
            <w:r w:rsidRPr="001C3AF1">
              <w:rPr>
                <w:rFonts w:ascii="Arial" w:hAnsi="Arial" w:cs="Arial"/>
                <w:sz w:val="24"/>
                <w:szCs w:val="24"/>
              </w:rPr>
              <w:t>behaviour</w:t>
            </w:r>
            <w:proofErr w:type="spellEnd"/>
            <w:r w:rsidRPr="001C3AF1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40A20598" w14:textId="77777777" w:rsidR="00DF0725" w:rsidRPr="00B52C9E" w:rsidRDefault="00DF0725" w:rsidP="0077204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750C605D" w14:textId="77777777" w:rsidR="004B2354" w:rsidRDefault="004B2354" w:rsidP="004B2354">
            <w:pPr>
              <w:rPr>
                <w:rFonts w:ascii="Arial" w:hAnsi="Arial" w:cs="Arial"/>
              </w:rPr>
            </w:pPr>
            <w:r w:rsidRPr="00683577">
              <w:rPr>
                <w:rFonts w:ascii="Arial" w:hAnsi="Arial" w:cs="Arial"/>
                <w:b/>
              </w:rPr>
              <w:t>Chapter 6 Automated and emerging technologies.</w:t>
            </w:r>
          </w:p>
          <w:p w14:paraId="76D9BB01" w14:textId="77777777" w:rsidR="004B2354" w:rsidRPr="002B70CF" w:rsidRDefault="004B2354" w:rsidP="004B235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Expert </w:t>
            </w:r>
            <w:proofErr w:type="gramStart"/>
            <w:r>
              <w:rPr>
                <w:rFonts w:ascii="Arial" w:hAnsi="Arial" w:cs="Arial"/>
              </w:rPr>
              <w:t>system ,Machine</w:t>
            </w:r>
            <w:proofErr w:type="gramEnd"/>
            <w:r>
              <w:rPr>
                <w:rFonts w:ascii="Arial" w:hAnsi="Arial" w:cs="Arial"/>
              </w:rPr>
              <w:t xml:space="preserve"> Learning.</w:t>
            </w:r>
          </w:p>
          <w:p w14:paraId="19E812DF" w14:textId="77777777" w:rsidR="004B2354" w:rsidRPr="0047076B" w:rsidRDefault="004B2354" w:rsidP="004B2354">
            <w:pPr>
              <w:rPr>
                <w:rFonts w:ascii="Arial" w:hAnsi="Arial" w:cs="Arial"/>
                <w:bCs/>
              </w:rPr>
            </w:pPr>
            <w:r w:rsidRPr="0047076B">
              <w:rPr>
                <w:rFonts w:ascii="Arial" w:hAnsi="Arial" w:cs="Arial"/>
                <w:bCs/>
              </w:rPr>
              <w:t xml:space="preserve">Chapter 8- </w:t>
            </w:r>
            <w:r>
              <w:rPr>
                <w:rFonts w:ascii="Arial" w:hAnsi="Arial" w:cs="Arial"/>
                <w:bCs/>
              </w:rPr>
              <w:t>Dry run- Library routines</w:t>
            </w:r>
          </w:p>
          <w:p w14:paraId="0A20AF1A" w14:textId="7728B213" w:rsidR="00E30A02" w:rsidRPr="00B52C9E" w:rsidRDefault="004B2354" w:rsidP="004B235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7076B">
              <w:rPr>
                <w:rFonts w:ascii="Arial" w:hAnsi="Arial" w:cs="Arial"/>
                <w:bCs/>
              </w:rPr>
              <w:t xml:space="preserve">Practical – </w:t>
            </w:r>
            <w:r>
              <w:rPr>
                <w:rFonts w:ascii="Arial" w:hAnsi="Arial" w:cs="Arial"/>
                <w:bCs/>
              </w:rPr>
              <w:t>Solve the question based on library routines.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7D41A28A" w14:textId="77777777" w:rsidR="00A62F57" w:rsidRPr="00936ADC" w:rsidRDefault="00A62F57" w:rsidP="00A62F57">
            <w:pPr>
              <w:rPr>
                <w:rFonts w:ascii="Arial" w:hAnsi="Arial" w:cs="Arial"/>
              </w:rPr>
            </w:pPr>
            <w:r w:rsidRPr="00936ADC">
              <w:rPr>
                <w:rFonts w:ascii="Arial" w:hAnsi="Arial" w:cs="Arial"/>
              </w:rPr>
              <w:t>Chapter 8</w:t>
            </w:r>
            <w:r>
              <w:rPr>
                <w:rFonts w:ascii="Arial" w:hAnsi="Arial" w:cs="Arial"/>
              </w:rPr>
              <w:t>.1.4</w:t>
            </w:r>
            <w:r w:rsidRPr="00936ADC">
              <w:rPr>
                <w:rFonts w:ascii="Arial" w:hAnsi="Arial" w:cs="Arial"/>
              </w:rPr>
              <w:t xml:space="preserve"> – String handling.</w:t>
            </w:r>
          </w:p>
          <w:p w14:paraId="5A0593F3" w14:textId="77777777" w:rsidR="00A62F57" w:rsidRPr="00936ADC" w:rsidRDefault="00A62F57" w:rsidP="00A62F57">
            <w:pPr>
              <w:rPr>
                <w:rFonts w:ascii="Arial" w:hAnsi="Arial" w:cs="Arial"/>
              </w:rPr>
            </w:pPr>
            <w:r w:rsidRPr="00936ADC">
              <w:rPr>
                <w:rFonts w:ascii="Arial" w:hAnsi="Arial" w:cs="Arial"/>
              </w:rPr>
              <w:t xml:space="preserve">Solve question based on </w:t>
            </w:r>
            <w:r>
              <w:rPr>
                <w:rFonts w:ascii="Arial" w:hAnsi="Arial" w:cs="Arial"/>
              </w:rPr>
              <w:t>S</w:t>
            </w:r>
            <w:r w:rsidRPr="00936ADC">
              <w:rPr>
                <w:rFonts w:ascii="Arial" w:hAnsi="Arial" w:cs="Arial"/>
              </w:rPr>
              <w:t>tring Handling</w:t>
            </w:r>
          </w:p>
          <w:p w14:paraId="2309A905" w14:textId="77777777" w:rsidR="00A62F57" w:rsidRPr="00936ADC" w:rsidRDefault="00A62F57" w:rsidP="00A62F57">
            <w:pPr>
              <w:rPr>
                <w:rFonts w:ascii="Arial" w:hAnsi="Arial" w:cs="Arial"/>
              </w:rPr>
            </w:pPr>
            <w:r w:rsidRPr="00936ADC">
              <w:rPr>
                <w:rFonts w:ascii="Arial" w:hAnsi="Arial" w:cs="Arial"/>
              </w:rPr>
              <w:t xml:space="preserve">Chapter 8 – </w:t>
            </w:r>
            <w:proofErr w:type="gramStart"/>
            <w:r w:rsidRPr="00936ADC">
              <w:rPr>
                <w:rFonts w:ascii="Arial" w:hAnsi="Arial" w:cs="Arial"/>
              </w:rPr>
              <w:t>Two dimensional</w:t>
            </w:r>
            <w:proofErr w:type="gramEnd"/>
            <w:r w:rsidRPr="00936ADC">
              <w:rPr>
                <w:rFonts w:ascii="Arial" w:hAnsi="Arial" w:cs="Arial"/>
              </w:rPr>
              <w:t xml:space="preserve"> array</w:t>
            </w:r>
          </w:p>
          <w:p w14:paraId="09A1F8D3" w14:textId="44A5F331" w:rsidR="00E30A02" w:rsidRPr="00B52C9E" w:rsidRDefault="00A62F57" w:rsidP="00A62F5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36ADC">
              <w:rPr>
                <w:rFonts w:ascii="Arial" w:hAnsi="Arial" w:cs="Arial"/>
              </w:rPr>
              <w:t xml:space="preserve">Practical Solve question based on </w:t>
            </w:r>
            <w:proofErr w:type="gramStart"/>
            <w:r w:rsidRPr="00936ADC">
              <w:rPr>
                <w:rFonts w:ascii="Arial" w:hAnsi="Arial" w:cs="Arial"/>
              </w:rPr>
              <w:t>two dimensional</w:t>
            </w:r>
            <w:proofErr w:type="gramEnd"/>
            <w:r w:rsidRPr="00936ADC">
              <w:rPr>
                <w:rFonts w:ascii="Arial" w:hAnsi="Arial" w:cs="Arial"/>
              </w:rPr>
              <w:t xml:space="preserve"> array.</w:t>
            </w: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253A90D1" w14:textId="723138F7" w:rsidR="00A119EA" w:rsidRPr="000337D5" w:rsidRDefault="00A119EA" w:rsidP="00A119EA">
            <w:pPr>
              <w:rPr>
                <w:rFonts w:ascii="Arial" w:hAnsi="Arial" w:cs="Arial"/>
                <w:bCs/>
              </w:rPr>
            </w:pPr>
            <w:r w:rsidRPr="000337D5">
              <w:rPr>
                <w:rFonts w:ascii="Arial" w:hAnsi="Arial" w:cs="Arial"/>
                <w:bCs/>
              </w:rPr>
              <w:t>Chapter 8</w:t>
            </w:r>
            <w:r>
              <w:rPr>
                <w:rFonts w:ascii="Arial" w:hAnsi="Arial" w:cs="Arial"/>
                <w:bCs/>
              </w:rPr>
              <w:t>.1.6</w:t>
            </w:r>
            <w:r w:rsidRPr="000337D5">
              <w:rPr>
                <w:rFonts w:ascii="Arial" w:hAnsi="Arial" w:cs="Arial"/>
                <w:bCs/>
              </w:rPr>
              <w:t xml:space="preserve"> – </w:t>
            </w:r>
            <w:r w:rsidR="009B223C">
              <w:rPr>
                <w:rFonts w:ascii="Arial" w:hAnsi="Arial" w:cs="Arial"/>
                <w:bCs/>
              </w:rPr>
              <w:t xml:space="preserve">Bubble Sort, </w:t>
            </w:r>
            <w:r w:rsidRPr="000337D5">
              <w:rPr>
                <w:rFonts w:ascii="Arial" w:hAnsi="Arial" w:cs="Arial"/>
                <w:bCs/>
              </w:rPr>
              <w:t>Procedures and Functions, Types of variables</w:t>
            </w:r>
          </w:p>
          <w:p w14:paraId="52D25D45" w14:textId="65633EDC" w:rsidR="00A119EA" w:rsidRPr="000337D5" w:rsidRDefault="00A119EA" w:rsidP="00A119EA">
            <w:pPr>
              <w:rPr>
                <w:rFonts w:ascii="Arial" w:hAnsi="Arial" w:cs="Arial"/>
                <w:bCs/>
              </w:rPr>
            </w:pPr>
            <w:r w:rsidRPr="000337D5">
              <w:rPr>
                <w:rFonts w:ascii="Arial" w:hAnsi="Arial" w:cs="Arial"/>
                <w:bCs/>
              </w:rPr>
              <w:t xml:space="preserve">Solve question based on </w:t>
            </w:r>
            <w:r w:rsidR="009B223C">
              <w:rPr>
                <w:rFonts w:ascii="Arial" w:hAnsi="Arial" w:cs="Arial"/>
                <w:bCs/>
              </w:rPr>
              <w:t xml:space="preserve">Bubble Sort, </w:t>
            </w:r>
            <w:r w:rsidRPr="000337D5">
              <w:rPr>
                <w:rFonts w:ascii="Arial" w:hAnsi="Arial" w:cs="Arial"/>
                <w:bCs/>
              </w:rPr>
              <w:t>Procedures and Functions</w:t>
            </w:r>
          </w:p>
          <w:p w14:paraId="6B50F482" w14:textId="77777777" w:rsidR="00A119EA" w:rsidRDefault="00A119EA" w:rsidP="00A119E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337D5">
              <w:rPr>
                <w:rFonts w:ascii="Arial" w:hAnsi="Arial" w:cs="Arial"/>
                <w:bCs/>
              </w:rPr>
              <w:t>Practical – Solve question based on Procedures and function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6137D2A2" w14:textId="77777777" w:rsidR="00AA6B49" w:rsidRPr="00B52C9E" w:rsidRDefault="00AA6B49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210D7CB6" w14:textId="77777777" w:rsidR="00485EB1" w:rsidRDefault="00485EB1" w:rsidP="00485EB1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F452AD">
              <w:rPr>
                <w:rFonts w:ascii="Arial" w:hAnsi="Arial" w:cs="Arial"/>
                <w:bCs/>
                <w:sz w:val="22"/>
                <w:szCs w:val="22"/>
              </w:rPr>
              <w:t>Chapter 8.3- File Handling</w:t>
            </w:r>
          </w:p>
          <w:p w14:paraId="7BDCCF4D" w14:textId="1D760B11" w:rsidR="00E30A02" w:rsidRPr="00B52C9E" w:rsidRDefault="00485EB1" w:rsidP="00485EB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Solve </w:t>
            </w:r>
            <w:proofErr w:type="gramStart"/>
            <w:r>
              <w:rPr>
                <w:rFonts w:ascii="Arial" w:hAnsi="Arial" w:cs="Arial"/>
                <w:bCs/>
                <w:sz w:val="22"/>
                <w:szCs w:val="22"/>
              </w:rPr>
              <w:t>question</w:t>
            </w:r>
            <w:proofErr w:type="gramEnd"/>
            <w:r>
              <w:rPr>
                <w:rFonts w:ascii="Arial" w:hAnsi="Arial" w:cs="Arial"/>
                <w:bCs/>
                <w:sz w:val="22"/>
                <w:szCs w:val="22"/>
              </w:rPr>
              <w:t xml:space="preserve"> based on File Handling and Procedures and Functions.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5CB7F302" w14:textId="77777777" w:rsidR="000C3791" w:rsidRDefault="000C3791" w:rsidP="000C3791">
            <w:pPr>
              <w:rPr>
                <w:rFonts w:asciiTheme="minorBidi" w:hAnsiTheme="minorBidi" w:cstheme="minorBidi"/>
                <w:bCs/>
                <w:color w:val="000000" w:themeColor="text1"/>
              </w:rPr>
            </w:pPr>
            <w:r w:rsidRPr="008918FF">
              <w:rPr>
                <w:rFonts w:asciiTheme="minorBidi" w:hAnsiTheme="minorBidi" w:cstheme="minorBidi"/>
                <w:bCs/>
                <w:color w:val="000000" w:themeColor="text1"/>
              </w:rPr>
              <w:t>Revision 7.5 Validation and Verification – Writing Algorithm for each Validation.</w:t>
            </w:r>
          </w:p>
          <w:p w14:paraId="17F26879" w14:textId="77777777" w:rsidR="000C3791" w:rsidRDefault="000C3791" w:rsidP="000C379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Cs/>
                <w:color w:val="000000" w:themeColor="text1"/>
              </w:rPr>
              <w:t>Correcting the errors from the given Algorithm and redo the algorithm using different loops.</w:t>
            </w:r>
          </w:p>
          <w:p w14:paraId="499EAE24" w14:textId="77777777" w:rsidR="000C3791" w:rsidRPr="00B52C9E" w:rsidRDefault="000C3791" w:rsidP="000C37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EF46B8">
              <w:rPr>
                <w:rFonts w:ascii="Arial" w:hAnsi="Arial" w:cs="Arial"/>
                <w:bCs/>
                <w:sz w:val="24"/>
                <w:szCs w:val="24"/>
              </w:rPr>
              <w:t xml:space="preserve">Practical – Writing Algorithm using one dimensional and </w:t>
            </w:r>
            <w:proofErr w:type="gramStart"/>
            <w:r w:rsidRPr="00EF46B8">
              <w:rPr>
                <w:rFonts w:ascii="Arial" w:hAnsi="Arial" w:cs="Arial"/>
                <w:bCs/>
                <w:sz w:val="24"/>
                <w:szCs w:val="24"/>
              </w:rPr>
              <w:t>two dimensional</w:t>
            </w:r>
            <w:proofErr w:type="gramEnd"/>
            <w:r w:rsidRPr="00EF46B8">
              <w:rPr>
                <w:rFonts w:ascii="Arial" w:hAnsi="Arial" w:cs="Arial"/>
                <w:bCs/>
                <w:sz w:val="24"/>
                <w:szCs w:val="24"/>
              </w:rPr>
              <w:t xml:space="preserve"> array</w:t>
            </w:r>
            <w:r w:rsidRPr="00C77E1C">
              <w:rPr>
                <w:rFonts w:ascii="Arial" w:hAnsi="Arial" w:cs="Arial"/>
                <w:bCs/>
              </w:rPr>
              <w:t>.</w:t>
            </w:r>
          </w:p>
          <w:p w14:paraId="68E82989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273D600" w14:textId="77777777" w:rsidR="00942D2C" w:rsidRPr="00635351" w:rsidRDefault="00942D2C" w:rsidP="00942D2C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635351">
              <w:rPr>
                <w:rFonts w:ascii="Arial" w:hAnsi="Arial" w:cs="Arial"/>
                <w:bCs/>
                <w:sz w:val="22"/>
                <w:szCs w:val="22"/>
              </w:rPr>
              <w:t>Writing algorithm using Procedures and functions</w:t>
            </w:r>
          </w:p>
          <w:p w14:paraId="70E587E0" w14:textId="77777777" w:rsidR="00942D2C" w:rsidRPr="00635351" w:rsidRDefault="00942D2C" w:rsidP="00942D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35351">
              <w:rPr>
                <w:rFonts w:ascii="Arial" w:hAnsi="Arial" w:cs="Arial"/>
                <w:bCs/>
                <w:sz w:val="22"/>
                <w:szCs w:val="22"/>
              </w:rPr>
              <w:t xml:space="preserve">By applying </w:t>
            </w:r>
            <w:proofErr w:type="gramStart"/>
            <w:r w:rsidRPr="00635351">
              <w:rPr>
                <w:rFonts w:ascii="Arial" w:hAnsi="Arial" w:cs="Arial"/>
                <w:bCs/>
                <w:sz w:val="22"/>
                <w:szCs w:val="22"/>
              </w:rPr>
              <w:t>one dimensional</w:t>
            </w:r>
            <w:proofErr w:type="gramEnd"/>
            <w:r w:rsidRPr="00635351">
              <w:rPr>
                <w:rFonts w:ascii="Arial" w:hAnsi="Arial" w:cs="Arial"/>
                <w:bCs/>
                <w:sz w:val="22"/>
                <w:szCs w:val="22"/>
              </w:rPr>
              <w:t xml:space="preserve"> array and </w:t>
            </w:r>
            <w:proofErr w:type="gramStart"/>
            <w:r w:rsidRPr="00635351">
              <w:rPr>
                <w:rFonts w:ascii="Arial" w:hAnsi="Arial" w:cs="Arial"/>
                <w:bCs/>
                <w:sz w:val="22"/>
                <w:szCs w:val="22"/>
              </w:rPr>
              <w:t>two dimensional</w:t>
            </w:r>
            <w:proofErr w:type="gramEnd"/>
            <w:r w:rsidRPr="00635351">
              <w:rPr>
                <w:rFonts w:ascii="Arial" w:hAnsi="Arial" w:cs="Arial"/>
                <w:bCs/>
                <w:sz w:val="22"/>
                <w:szCs w:val="22"/>
              </w:rPr>
              <w:t xml:space="preserve"> array.</w:t>
            </w:r>
          </w:p>
          <w:p w14:paraId="090378DD" w14:textId="309AA053" w:rsidR="00E30A02" w:rsidRPr="00B52C9E" w:rsidRDefault="00942D2C" w:rsidP="00942D2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46F1D">
              <w:rPr>
                <w:rFonts w:ascii="Arial" w:hAnsi="Arial" w:cs="Arial"/>
                <w:bCs/>
                <w:sz w:val="22"/>
                <w:szCs w:val="22"/>
              </w:rPr>
              <w:t>Revision – Input device</w:t>
            </w: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476F86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398126C8" w14:textId="77777777" w:rsidR="00476F86" w:rsidRDefault="00476F86" w:rsidP="00476F8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- Output device.</w:t>
            </w:r>
          </w:p>
          <w:p w14:paraId="2AB98D64" w14:textId="77777777" w:rsidR="00476F86" w:rsidRPr="00635351" w:rsidRDefault="00476F86" w:rsidP="00476F8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635351">
              <w:rPr>
                <w:rFonts w:ascii="Arial" w:hAnsi="Arial" w:cs="Arial"/>
                <w:bCs/>
                <w:sz w:val="22"/>
                <w:szCs w:val="22"/>
              </w:rPr>
              <w:t>Writing algorithm using Procedures and functions</w:t>
            </w:r>
          </w:p>
          <w:p w14:paraId="2B71FACA" w14:textId="77777777" w:rsidR="00476F86" w:rsidRPr="00635351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35351">
              <w:rPr>
                <w:rFonts w:ascii="Arial" w:hAnsi="Arial" w:cs="Arial"/>
                <w:bCs/>
                <w:sz w:val="22"/>
                <w:szCs w:val="22"/>
              </w:rPr>
              <w:t xml:space="preserve">By applying </w:t>
            </w:r>
            <w:proofErr w:type="gramStart"/>
            <w:r w:rsidRPr="00635351">
              <w:rPr>
                <w:rFonts w:ascii="Arial" w:hAnsi="Arial" w:cs="Arial"/>
                <w:bCs/>
                <w:sz w:val="22"/>
                <w:szCs w:val="22"/>
              </w:rPr>
              <w:t>one dimensional</w:t>
            </w:r>
            <w:proofErr w:type="gramEnd"/>
            <w:r w:rsidRPr="00635351">
              <w:rPr>
                <w:rFonts w:ascii="Arial" w:hAnsi="Arial" w:cs="Arial"/>
                <w:bCs/>
                <w:sz w:val="22"/>
                <w:szCs w:val="22"/>
              </w:rPr>
              <w:t xml:space="preserve"> array and </w:t>
            </w:r>
            <w:proofErr w:type="gramStart"/>
            <w:r w:rsidRPr="00635351">
              <w:rPr>
                <w:rFonts w:ascii="Arial" w:hAnsi="Arial" w:cs="Arial"/>
                <w:bCs/>
                <w:sz w:val="22"/>
                <w:szCs w:val="22"/>
              </w:rPr>
              <w:t>two dimensional</w:t>
            </w:r>
            <w:proofErr w:type="gramEnd"/>
            <w:r w:rsidRPr="00635351">
              <w:rPr>
                <w:rFonts w:ascii="Arial" w:hAnsi="Arial" w:cs="Arial"/>
                <w:bCs/>
                <w:sz w:val="22"/>
                <w:szCs w:val="22"/>
              </w:rPr>
              <w:t xml:space="preserve"> array.</w:t>
            </w:r>
          </w:p>
          <w:p w14:paraId="1E4B558C" w14:textId="4EAED978" w:rsidR="00476F86" w:rsidRPr="00B52C9E" w:rsidRDefault="00476F86" w:rsidP="00476F86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orrecting errors from the given algorithm</w:t>
            </w:r>
          </w:p>
        </w:tc>
        <w:tc>
          <w:tcPr>
            <w:tcW w:w="2520" w:type="dxa"/>
          </w:tcPr>
          <w:p w14:paraId="62FBE53F" w14:textId="77777777" w:rsidR="00476F86" w:rsidRPr="0065626E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476F86" w:rsidRPr="00CD278C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476F86" w:rsidRPr="00C743E6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76F86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790A0F2A" w14:textId="4F386DB6" w:rsidR="00381B47" w:rsidRDefault="00381B47" w:rsidP="00381B47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May/June 202</w:t>
            </w:r>
            <w:r w:rsidR="00AA5204">
              <w:rPr>
                <w:rFonts w:ascii="Arial" w:hAnsi="Arial" w:cs="Arial"/>
                <w:bCs/>
                <w:color w:val="000000" w:themeColor="text1"/>
              </w:rPr>
              <w:t>5</w:t>
            </w:r>
            <w:r>
              <w:rPr>
                <w:rFonts w:ascii="Arial" w:hAnsi="Arial" w:cs="Arial"/>
                <w:bCs/>
                <w:color w:val="000000" w:themeColor="text1"/>
              </w:rPr>
              <w:t>- Paper 1</w:t>
            </w:r>
          </w:p>
          <w:p w14:paraId="11F4ADD4" w14:textId="77777777" w:rsidR="00381B47" w:rsidRDefault="00381B47" w:rsidP="00381B4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72BD6352" w14:textId="1B760891" w:rsidR="00381B47" w:rsidRDefault="00381B47" w:rsidP="00381B4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May/June 202</w:t>
            </w:r>
            <w:r w:rsidR="00AA5204">
              <w:rPr>
                <w:rFonts w:ascii="Arial" w:hAnsi="Arial" w:cs="Arial"/>
                <w:bCs/>
                <w:color w:val="000000" w:themeColor="text1"/>
              </w:rPr>
              <w:t>5</w:t>
            </w:r>
            <w:r>
              <w:rPr>
                <w:rFonts w:ascii="Arial" w:hAnsi="Arial" w:cs="Arial"/>
                <w:bCs/>
                <w:color w:val="000000" w:themeColor="text1"/>
              </w:rPr>
              <w:t>- Paper 2</w:t>
            </w:r>
          </w:p>
          <w:p w14:paraId="5369D305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C160E2F" w14:textId="2BF11EE9" w:rsidR="00476F86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476F86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476F86" w:rsidRDefault="00476F86" w:rsidP="00476F86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476F86" w:rsidRPr="00031180" w:rsidRDefault="00476F86" w:rsidP="00476F8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476F86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29/3 – 2/4 </w:t>
            </w:r>
          </w:p>
        </w:tc>
        <w:tc>
          <w:tcPr>
            <w:tcW w:w="5760" w:type="dxa"/>
          </w:tcPr>
          <w:p w14:paraId="2FE160C1" w14:textId="41992404" w:rsidR="00AA5204" w:rsidRDefault="00AA5204" w:rsidP="00AA5204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Oct/Nov 2025- Paper 1</w:t>
            </w:r>
          </w:p>
          <w:p w14:paraId="74498F52" w14:textId="77777777" w:rsidR="00AA5204" w:rsidRDefault="00AA5204" w:rsidP="00AA520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450C3A5E" w14:textId="5C342A87" w:rsidR="00AA5204" w:rsidRDefault="00AA5204" w:rsidP="00AA520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Oct/Nov 2025- Paper 2</w:t>
            </w:r>
          </w:p>
          <w:p w14:paraId="7C50D6CD" w14:textId="77777777" w:rsidR="00476F86" w:rsidRPr="00B52C9E" w:rsidRDefault="00476F86" w:rsidP="00476F8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476F86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476F86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476F86" w:rsidRPr="00E50F92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476F86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476F86" w:rsidRPr="009B40B3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476F86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476F86" w:rsidRPr="00505FD5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476F86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3B1F4E6" w14:textId="2E4F3DDE" w:rsidR="00AA5204" w:rsidRDefault="00AA5204" w:rsidP="00AA5204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May/June 2024- Paper 1</w:t>
            </w:r>
          </w:p>
          <w:p w14:paraId="2D0CCDFC" w14:textId="77777777" w:rsidR="00AA5204" w:rsidRDefault="00AA5204" w:rsidP="00AA520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F46F963" w14:textId="2E7B274A" w:rsidR="00AA5204" w:rsidRDefault="00AA5204" w:rsidP="00AA520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May/June 2024- Paper 2</w:t>
            </w:r>
          </w:p>
          <w:p w14:paraId="56994E68" w14:textId="77777777" w:rsidR="00476F86" w:rsidRPr="00B52C9E" w:rsidRDefault="00476F86" w:rsidP="00476F8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261E218" w14:textId="77777777" w:rsidR="00476F86" w:rsidRPr="00B52C9E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476F86" w:rsidRPr="001452E5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76F86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A3486E1" w14:textId="55FE84F4" w:rsidR="00AA5204" w:rsidRDefault="00AA5204" w:rsidP="00AA5204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Oct/Nov 202</w:t>
            </w:r>
            <w:r w:rsidR="003952C8">
              <w:rPr>
                <w:rFonts w:ascii="Arial" w:hAnsi="Arial" w:cs="Arial"/>
                <w:bCs/>
                <w:color w:val="000000" w:themeColor="text1"/>
              </w:rPr>
              <w:t>4</w:t>
            </w:r>
            <w:r>
              <w:rPr>
                <w:rFonts w:ascii="Arial" w:hAnsi="Arial" w:cs="Arial"/>
                <w:bCs/>
                <w:color w:val="000000" w:themeColor="text1"/>
              </w:rPr>
              <w:t>- Paper 1</w:t>
            </w:r>
          </w:p>
          <w:p w14:paraId="7C274C9D" w14:textId="77777777" w:rsidR="00AA5204" w:rsidRDefault="00AA5204" w:rsidP="00AA520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0AB30BF0" w14:textId="39BF4A5E" w:rsidR="00AA5204" w:rsidRDefault="00AA5204" w:rsidP="00AA520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Oct/Nov 202</w:t>
            </w:r>
            <w:r w:rsidR="003952C8">
              <w:rPr>
                <w:rFonts w:ascii="Arial" w:hAnsi="Arial" w:cs="Arial"/>
                <w:bCs/>
                <w:color w:val="000000" w:themeColor="text1"/>
              </w:rPr>
              <w:t>4</w:t>
            </w:r>
            <w:r>
              <w:rPr>
                <w:rFonts w:ascii="Arial" w:hAnsi="Arial" w:cs="Arial"/>
                <w:bCs/>
                <w:color w:val="000000" w:themeColor="text1"/>
              </w:rPr>
              <w:t>- Paper 2</w:t>
            </w:r>
          </w:p>
          <w:p w14:paraId="17DDFDA7" w14:textId="77777777" w:rsidR="00476F86" w:rsidRPr="00B52C9E" w:rsidRDefault="00476F86" w:rsidP="00476F8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476F86" w:rsidRDefault="00476F86" w:rsidP="00476F86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476F86" w:rsidRPr="0024565D" w:rsidRDefault="00476F86" w:rsidP="00476F8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476F86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53167A76" w14:textId="77777777" w:rsidR="0066289A" w:rsidRDefault="0066289A" w:rsidP="0066289A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Feb/Mar 2024- Paper 1</w:t>
            </w:r>
          </w:p>
          <w:p w14:paraId="2064EBF1" w14:textId="77777777" w:rsidR="0066289A" w:rsidRDefault="0066289A" w:rsidP="0066289A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ABC45AE" w14:textId="77777777" w:rsidR="0066289A" w:rsidRDefault="0066289A" w:rsidP="0066289A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Feb/Mar 2024- Paper 2</w:t>
            </w:r>
          </w:p>
          <w:p w14:paraId="2771E499" w14:textId="77777777" w:rsidR="00476F86" w:rsidRPr="00B52C9E" w:rsidRDefault="00476F86" w:rsidP="00476F8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476F86" w:rsidRPr="00B52C9E" w:rsidRDefault="00476F86" w:rsidP="00476F8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476F86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476F86" w:rsidRPr="00CC21CC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76F86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476F86" w:rsidRDefault="00476F86" w:rsidP="00476F8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476F86" w:rsidRPr="00CD278C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476F86" w:rsidRPr="00CD278C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476F86" w:rsidRPr="00CD278C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476F86" w:rsidRPr="00B52C9E" w:rsidRDefault="00476F86" w:rsidP="00476F8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37D83FCB" w14:textId="77777777" w:rsidR="004C0D59" w:rsidRDefault="004C0D59" w:rsidP="004C0D59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Feb/Mar 2025- Paper 1</w:t>
            </w:r>
          </w:p>
          <w:p w14:paraId="7E1414CD" w14:textId="77777777" w:rsidR="004C0D59" w:rsidRDefault="004C0D59" w:rsidP="004C0D5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636EF64E" w14:textId="77777777" w:rsidR="004C0D59" w:rsidRDefault="004C0D59" w:rsidP="004C0D5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Feb/Mar 2025- Paper 2</w:t>
            </w:r>
          </w:p>
          <w:p w14:paraId="78841E2F" w14:textId="77777777" w:rsidR="00476F86" w:rsidRPr="00B52C9E" w:rsidRDefault="00476F86" w:rsidP="00476F8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476F86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476F86" w:rsidRPr="00B52C9E" w:rsidRDefault="00476F86" w:rsidP="00476F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76F86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7097F2FE" w14:textId="77777777" w:rsidR="00D4204C" w:rsidRDefault="00D4204C" w:rsidP="00D4204C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Feb/Mar 2023- Paper 1</w:t>
            </w:r>
          </w:p>
          <w:p w14:paraId="1051F828" w14:textId="77777777" w:rsidR="00D4204C" w:rsidRDefault="00D4204C" w:rsidP="00D4204C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33A9D001" w14:textId="77777777" w:rsidR="00D4204C" w:rsidRDefault="00D4204C" w:rsidP="00D4204C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Feb/Mar 2023- Paper 2</w:t>
            </w:r>
          </w:p>
          <w:p w14:paraId="3A852188" w14:textId="77777777" w:rsidR="00476F86" w:rsidRPr="00B52C9E" w:rsidRDefault="00476F86" w:rsidP="00476F8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476F86" w:rsidRPr="0018729A" w:rsidRDefault="00476F86" w:rsidP="00476F86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476F86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476F86" w:rsidRPr="00DF5BB1" w:rsidRDefault="00476F86" w:rsidP="00476F8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476F86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4926B8DB" w14:textId="77777777" w:rsidR="009772E2" w:rsidRDefault="009772E2" w:rsidP="009772E2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May/June 2023- Paper 1</w:t>
            </w:r>
          </w:p>
          <w:p w14:paraId="6D8E8532" w14:textId="77777777" w:rsidR="009772E2" w:rsidRDefault="009772E2" w:rsidP="009772E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0F98AEA0" w14:textId="77777777" w:rsidR="009772E2" w:rsidRDefault="009772E2" w:rsidP="009772E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Solve May/June 2023- Paper 2</w:t>
            </w:r>
          </w:p>
          <w:p w14:paraId="667EC07C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7AB5134" w14:textId="1B18DFEF" w:rsidR="00476F86" w:rsidRPr="00DF5BB1" w:rsidRDefault="00476F86" w:rsidP="00476F8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476F86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43C92E33" w14:textId="77777777" w:rsidR="00476F86" w:rsidRPr="009B2DCA" w:rsidRDefault="00476F86" w:rsidP="00476F86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476F86" w:rsidRPr="001452E5" w:rsidRDefault="00476F86" w:rsidP="00476F86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476F86" w:rsidRDefault="00476F86" w:rsidP="00476F86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476F86" w:rsidRPr="00FB57B7" w:rsidRDefault="00476F86" w:rsidP="00476F86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76F86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476F86" w:rsidRDefault="00476F86" w:rsidP="00476F8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476F86" w:rsidRPr="00CD278C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476F86" w:rsidRPr="00CD278C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476F86" w:rsidRPr="00CD278C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476F86" w:rsidRPr="004E20B6" w:rsidRDefault="00476F86" w:rsidP="00476F86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76F86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73BD206F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476F86" w:rsidRPr="00CD278C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476F86" w:rsidRPr="00B52C9E" w:rsidRDefault="00476F86" w:rsidP="00476F86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76F86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476F86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476F86" w:rsidRPr="009B2DCA" w:rsidRDefault="00476F86" w:rsidP="00476F86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476F86" w:rsidRPr="00372C60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476F86" w:rsidRPr="00B52C9E" w:rsidRDefault="00476F86" w:rsidP="00476F86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76F86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476F86" w:rsidRPr="009B40B3" w:rsidRDefault="00476F86" w:rsidP="00476F86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476F86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476F86" w:rsidRPr="00B52C9E" w:rsidRDefault="00476F86" w:rsidP="00476F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476F86" w:rsidRPr="00B52C9E" w:rsidRDefault="00476F86" w:rsidP="00476F86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476F86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476F86" w:rsidRPr="00CB769D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476F86" w:rsidRPr="001452E5" w:rsidRDefault="00476F86" w:rsidP="00476F8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476F86" w:rsidRPr="00B52C9E" w:rsidRDefault="00476F86" w:rsidP="00476F86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8B05D" w14:textId="77777777" w:rsidR="00CF341C" w:rsidRDefault="00CF341C" w:rsidP="00381F65">
      <w:r>
        <w:separator/>
      </w:r>
    </w:p>
  </w:endnote>
  <w:endnote w:type="continuationSeparator" w:id="0">
    <w:p w14:paraId="75E09A54" w14:textId="77777777" w:rsidR="00CF341C" w:rsidRDefault="00CF341C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A901B5" w14:textId="77777777" w:rsidR="00CF341C" w:rsidRDefault="00CF341C" w:rsidP="00381F65">
      <w:r>
        <w:separator/>
      </w:r>
    </w:p>
  </w:footnote>
  <w:footnote w:type="continuationSeparator" w:id="0">
    <w:p w14:paraId="0847544F" w14:textId="77777777" w:rsidR="00CF341C" w:rsidRDefault="00CF341C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459"/>
    <w:rsid w:val="00094AAD"/>
    <w:rsid w:val="000A0A11"/>
    <w:rsid w:val="000A2CD7"/>
    <w:rsid w:val="000A4173"/>
    <w:rsid w:val="000A507B"/>
    <w:rsid w:val="000B05C0"/>
    <w:rsid w:val="000B1D0A"/>
    <w:rsid w:val="000B279D"/>
    <w:rsid w:val="000B4CBF"/>
    <w:rsid w:val="000C2D69"/>
    <w:rsid w:val="000C3791"/>
    <w:rsid w:val="000C52EF"/>
    <w:rsid w:val="000C5455"/>
    <w:rsid w:val="000C64A7"/>
    <w:rsid w:val="000D113C"/>
    <w:rsid w:val="000D1B12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672F8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5D5"/>
    <w:rsid w:val="001B365F"/>
    <w:rsid w:val="001B5792"/>
    <w:rsid w:val="001B5B71"/>
    <w:rsid w:val="001C0BB0"/>
    <w:rsid w:val="001C3AF1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06D0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74E86"/>
    <w:rsid w:val="0028037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024F"/>
    <w:rsid w:val="00351986"/>
    <w:rsid w:val="00351B76"/>
    <w:rsid w:val="00352A83"/>
    <w:rsid w:val="00352EF0"/>
    <w:rsid w:val="00355EC1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0264"/>
    <w:rsid w:val="0037269E"/>
    <w:rsid w:val="003774D7"/>
    <w:rsid w:val="00380EF3"/>
    <w:rsid w:val="00381B47"/>
    <w:rsid w:val="00381F65"/>
    <w:rsid w:val="00383953"/>
    <w:rsid w:val="0038469A"/>
    <w:rsid w:val="00384E98"/>
    <w:rsid w:val="00385699"/>
    <w:rsid w:val="003859B5"/>
    <w:rsid w:val="003907F6"/>
    <w:rsid w:val="003952C8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76F86"/>
    <w:rsid w:val="00482AA2"/>
    <w:rsid w:val="00483319"/>
    <w:rsid w:val="00483403"/>
    <w:rsid w:val="00485EB1"/>
    <w:rsid w:val="00486224"/>
    <w:rsid w:val="00495A76"/>
    <w:rsid w:val="00496B8F"/>
    <w:rsid w:val="004A1CAD"/>
    <w:rsid w:val="004A3741"/>
    <w:rsid w:val="004B2354"/>
    <w:rsid w:val="004B7271"/>
    <w:rsid w:val="004B7EF0"/>
    <w:rsid w:val="004C025F"/>
    <w:rsid w:val="004C0272"/>
    <w:rsid w:val="004C0D59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289A"/>
    <w:rsid w:val="0066565D"/>
    <w:rsid w:val="00671C48"/>
    <w:rsid w:val="00672820"/>
    <w:rsid w:val="0067716F"/>
    <w:rsid w:val="00677675"/>
    <w:rsid w:val="0068314A"/>
    <w:rsid w:val="00691685"/>
    <w:rsid w:val="0069426A"/>
    <w:rsid w:val="00696596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632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4FA3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2FEC"/>
    <w:rsid w:val="00865C55"/>
    <w:rsid w:val="00866CDA"/>
    <w:rsid w:val="0087306D"/>
    <w:rsid w:val="0087323B"/>
    <w:rsid w:val="00875E0B"/>
    <w:rsid w:val="008815A8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016B0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42D2C"/>
    <w:rsid w:val="0095319A"/>
    <w:rsid w:val="0095655A"/>
    <w:rsid w:val="0096097F"/>
    <w:rsid w:val="00961F7C"/>
    <w:rsid w:val="009625C3"/>
    <w:rsid w:val="00962987"/>
    <w:rsid w:val="0096567C"/>
    <w:rsid w:val="00971303"/>
    <w:rsid w:val="00974BAB"/>
    <w:rsid w:val="00975BA1"/>
    <w:rsid w:val="00975F03"/>
    <w:rsid w:val="009772E2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23C"/>
    <w:rsid w:val="009B2DCA"/>
    <w:rsid w:val="009B3019"/>
    <w:rsid w:val="009B40B3"/>
    <w:rsid w:val="009C0D96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19EA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0C00"/>
    <w:rsid w:val="00A43C16"/>
    <w:rsid w:val="00A45969"/>
    <w:rsid w:val="00A46231"/>
    <w:rsid w:val="00A462EA"/>
    <w:rsid w:val="00A47E02"/>
    <w:rsid w:val="00A51A94"/>
    <w:rsid w:val="00A5263F"/>
    <w:rsid w:val="00A53B65"/>
    <w:rsid w:val="00A53D94"/>
    <w:rsid w:val="00A60C54"/>
    <w:rsid w:val="00A60F4E"/>
    <w:rsid w:val="00A61681"/>
    <w:rsid w:val="00A62F57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5204"/>
    <w:rsid w:val="00AA662C"/>
    <w:rsid w:val="00AA6AA7"/>
    <w:rsid w:val="00AA6B49"/>
    <w:rsid w:val="00AA747D"/>
    <w:rsid w:val="00AB03BC"/>
    <w:rsid w:val="00AB446B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E4F68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42C64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341C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3063"/>
    <w:rsid w:val="00D24DC4"/>
    <w:rsid w:val="00D262ED"/>
    <w:rsid w:val="00D26E5C"/>
    <w:rsid w:val="00D357E2"/>
    <w:rsid w:val="00D403D1"/>
    <w:rsid w:val="00D4204C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0288"/>
    <w:rsid w:val="00D70D43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6F51"/>
    <w:rsid w:val="00DD7A9C"/>
    <w:rsid w:val="00DE0EB2"/>
    <w:rsid w:val="00DE1065"/>
    <w:rsid w:val="00DE2374"/>
    <w:rsid w:val="00DE6A7A"/>
    <w:rsid w:val="00DF04DB"/>
    <w:rsid w:val="00DF0725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1626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3.xml><?xml version="1.0" encoding="utf-8"?>
<ds:datastoreItem xmlns:ds="http://schemas.openxmlformats.org/officeDocument/2006/customXml" ds:itemID="{1768D8B4-4B3E-430F-84BD-8466EFB927C1}"/>
</file>

<file path=customXml/itemProps4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1377</Words>
  <Characters>785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9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Mini Varghese Zachariah</cp:lastModifiedBy>
  <cp:revision>47</cp:revision>
  <cp:lastPrinted>2019-04-10T20:17:00Z</cp:lastPrinted>
  <dcterms:created xsi:type="dcterms:W3CDTF">2026-05-21T07:06:00Z</dcterms:created>
  <dcterms:modified xsi:type="dcterms:W3CDTF">2026-06-07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